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für die Webseite RÜ Zahnspange</w:t>
      </w:r>
      <w:r>
        <w:t xml:space="preserve"> </w:t>
      </w:r>
      <w:r>
        <w:t xml:space="preserve">#### 1) Keyword-Dichte / mögliche fehlende Keywords</w:t>
      </w:r>
      <w:r>
        <w:t xml:space="preserve"> </w:t>
      </w:r>
      <w:r>
        <w:t xml:space="preserve">- **Keyword-Dichte**: Die Keywords, die im Originaltext teilweise gut vertreten sind, sind „Zahnspange“, „kieferorthopädische Behandlungen“ und „Zahnfehlstellungen“. Diese Begriffe sollten strategisch im gesamten Text platziert werden, um die Dichte zu optimieren und das Ranking in relevanten Suchanfragen zu verbessern.</w:t>
      </w:r>
      <w:r>
        <w:t xml:space="preserve"> </w:t>
      </w:r>
      <w:r>
        <w:t xml:space="preserve">- **Mögliche fehlende Keywords**: Die Webseite könnte spezifischere Keywords aus den Vorschlägen in die Textinhalte einfügen. Dazu zählen:</w:t>
      </w:r>
      <w:r>
        <w:t xml:space="preserve"> </w:t>
      </w:r>
      <w:r>
        <w:t xml:space="preserve">- „Kieferorthopädie Essen“</w:t>
      </w:r>
      <w:r>
        <w:t xml:space="preserve"> </w:t>
      </w:r>
      <w:r>
        <w:t xml:space="preserve">- „Erstberatung Zahnspange“</w:t>
      </w:r>
      <w:r>
        <w:t xml:space="preserve"> </w:t>
      </w:r>
      <w:r>
        <w:t xml:space="preserve">- „Zahnspangen für Erwachsene“</w:t>
      </w:r>
      <w:r>
        <w:t xml:space="preserve"> </w:t>
      </w:r>
      <w:r>
        <w:t xml:space="preserve">- „moderne Zahnspangen“</w:t>
      </w:r>
      <w:r>
        <w:t xml:space="preserve"> </w:t>
      </w:r>
      <w:r>
        <w:t xml:space="preserve">- „Retainer“</w:t>
      </w:r>
      <w:r>
        <w:t xml:space="preserve"> </w:t>
      </w:r>
      <w:r>
        <w:t xml:space="preserve">Diese Begriffe sollten in den relevanten Abschnitten, wie zum Beispiel Behandlungen und Dienstleistungen, aufgenommen werden, um die Sichtbarkeit in lokalen Suchanfragen und spezifischen Zielgruppen zu erhöhen.</w:t>
      </w:r>
      <w:r>
        <w:t xml:space="preserve"> </w:t>
      </w:r>
      <w:r>
        <w:t xml:space="preserve">#### 2) Tonalität und Stil in Bezug auf SEO</w:t>
      </w:r>
      <w:r>
        <w:t xml:space="preserve"> </w:t>
      </w:r>
      <w:r>
        <w:t xml:space="preserve">- **Tonalität**: Der Text hat eine positive, einladende und informative Tonalität. Dies ist vorteilhaft, da es potenzielle Patienten anspricht und Vertrauen aufbaut.</w:t>
      </w:r>
      <w:r>
        <w:t xml:space="preserve"> </w:t>
      </w:r>
      <w:r>
        <w:t xml:space="preserve">- **Stil**: Es wäre sinnvoll, den Stil zu variieren und einige Absätze prägnanter zu gestalten, um die Lesbarkeit und Benutzererfahrung zu verbessern. Absätze sollten kürzer und kreativere Call-to-Actions (CTAs) integriert werden, um mehr Engagement zu fördern.</w:t>
      </w:r>
      <w:r>
        <w:t xml:space="preserve"> </w:t>
      </w:r>
      <w:r>
        <w:t xml:space="preserve">- **SEO-Optimierung**: Die Verwendung von Überschriften mit gezielten Keywords in H2 und H3 könnte die Struktur der Webseite stärken und die Auffindbarkeit in Suchmaschinen erhöhen.</w:t>
      </w:r>
      <w:r>
        <w:t xml:space="preserve"> </w:t>
      </w:r>
      <w:r>
        <w:t xml:space="preserve">#### 3) Offensichtliche inhaltliche Lücken</w:t>
      </w:r>
      <w:r>
        <w:t xml:space="preserve"> </w:t>
      </w:r>
      <w:r>
        <w:t xml:space="preserve">- **Inhaltliche Lücken**:</w:t>
      </w:r>
      <w:r>
        <w:t xml:space="preserve"> </w:t>
      </w:r>
      <w:r>
        <w:t xml:space="preserve">- **Fragen &amp; Problemlösungen**: Es fehlen spezifische Abschnitte, die häufige Fragen und Bedenken von Patienten direkt adressieren, wie z.B. „Wie lange dauert die Behandlung?“ oder „Was sind die Kosten einer Zahnspange?“ Eine separate FAQ-Sektion könnte kleine Fragen aufgreifen und die Entscheidung der Patienten erleichtern.</w:t>
      </w:r>
      <w:r>
        <w:t xml:space="preserve"> </w:t>
      </w:r>
      <w:r>
        <w:t xml:space="preserve">- **Lokale Optimierung**: Es sollte mehr über die Praxisstandorte und lokale Anbindung gesprochen werden, um sich gezielter an das Publikum in Essen zu richten. Eine detaillierte Beschreibung der Region und der Anreise könnte helfen.</w:t>
      </w:r>
      <w:r>
        <w:t xml:space="preserve"> </w:t>
      </w:r>
      <w:r>
        <w:t xml:space="preserve">- **Fallstudien oder Testimonials**: Berichte über erfolgreich behandelte Fälle, zufriedene Patienten oder vor-nach Bilder könnten das Vertrauen und die Attraktivität der Angebote erhöhen.</w:t>
      </w:r>
      <w:r>
        <w:t xml:space="preserve"> </w:t>
      </w:r>
      <w:r>
        <w:t xml:space="preserve">### Schlussfolgerungen</w:t>
      </w:r>
      <w:r>
        <w:t xml:space="preserve"> </w:t>
      </w:r>
      <w:r>
        <w:t xml:space="preserve">Um die Sichtbarkeit der Webseite in Suchmaschinen signifikant zu steigern, wird empfohlen, die oben genannten Keywords strategisch zu integrieren, die Nutzererfahrung durch prägnantere Texte zu verbessern und häufige Fragen aus der Sicht der Patienten zu beantworten. Eine Konsistenz in der Optimierung wird langfristig die Conversion-Rate und die Patientenzufriedenheit erhöhen.</w:t>
      </w:r>
    </w:p>
    <w:p>
      <w:pPr>
        <w:pStyle w:val="BodyText"/>
      </w:pPr>
      <w:r>
        <w:t xml:space="preserve">Erklärung der Verbesserungen:</w:t>
      </w:r>
    </w:p>
    <w:p>
      <w:pPr>
        <w:pStyle w:val="BodyText"/>
      </w:pPr>
      <w:r>
        <w:t xml:space="preserve">1) **Verbesserungen:** Der neue Text verwendet präzisere Formulierungen und Fachbegriffe, um die Authentizität und Professionalität der Praxis zu stärken. Begriffe wie "Fachpraxis für Kieferorthopädie" und "Heil- und Kostenplan" wurden eingeführt. Der Text berücksichtigt verschiedene Patientenalter und -bedürfnisse besser und integriert eine ansprechende Call-to-Action, um Termine zu vereinbaren. Auch die Struktur ist klarer und fokussierter auf relevante Informationen.</w:t>
      </w:r>
      <w:r>
        <w:t xml:space="preserve"> </w:t>
      </w:r>
      <w:r>
        <w:t xml:space="preserve">2) **SEO-Sicht:** Die Verwendung spezifischer Schlüsselwörter (wie "Kieferorthopädie", "Heil- und Kostenplan", "digitale Kommunikation") verbessert die Auffindbarkeit in Suchmaschinen, da Suchende eher nach diesen Begriffen suchen. Indem der Text sowohl informative als auch relevante Inhalte bietet, wird die Wahrscheinlichkeit erhöht, dass er besser in den Suchergebnissen platziert wird, was zu mehr Traffic und potenziellen Kunden für die Praxis führen kan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Analysebericht zur aktuellen SEO-Situation</w:t>
      </w:r>
      <w:r>
        <w:t xml:space="preserve"> </w:t>
      </w:r>
      <w:r>
        <w:t xml:space="preserve">#### 1) Keyword-Dichte / mögliche fehlende Keywords</w:t>
      </w:r>
      <w:r>
        <w:t xml:space="preserve"> </w:t>
      </w:r>
      <w:r>
        <w:t xml:space="preserve">Die bereitgestellten Textblöcke haben einen klaren Fokus auf diverse Zahnspangen und kieferorthopädische Lösungen. Hier sind einige Beobachtungen:</w:t>
      </w:r>
      <w:r>
        <w:t xml:space="preserve"> </w:t>
      </w:r>
      <w:r>
        <w:t xml:space="preserve">- **Positive Aspekte:**</w:t>
      </w:r>
      <w:r>
        <w:t xml:space="preserve"> </w:t>
      </w:r>
      <w:r>
        <w:t xml:space="preserve">- Die Keywords "Zahnspangen", "Traditionelle Brackets", "linguale Brackets", "unsichtbare Aligner", und "Retainer" sind häufig ausreichend repräsentiert.</w:t>
      </w:r>
      <w:r>
        <w:t xml:space="preserve"> </w:t>
      </w:r>
      <w:r>
        <w:t xml:space="preserve">- Der Fokus auf spezialisierte Begriffe wie "Palatinale Expander" und "Selbstligierende Brackets" zeigt ein tiefes Verständnis des Themas.</w:t>
      </w:r>
      <w:r>
        <w:t xml:space="preserve"> </w:t>
      </w:r>
      <w:r>
        <w:t xml:space="preserve">- **Fehlende Keywords:**</w:t>
      </w:r>
      <w:r>
        <w:t xml:space="preserve"> </w:t>
      </w:r>
      <w:r>
        <w:t xml:space="preserve">- Einige der relevanten Keywords aus den Google Ads-Vorschlägen sind nicht im Text enthalten oder unzureichend behandelt, wie z.B. „Kiefergesundheit“, „Behandlungskosten Zahnarzt“ oder „Erstberatung Zahnspange“.</w:t>
      </w:r>
      <w:r>
        <w:t xml:space="preserve"> </w:t>
      </w:r>
      <w:r>
        <w:t xml:space="preserve">- Auch Keywords zu spezifischen Patientengruppen (z.B. „Zahnspangen für Kinder“ und „Zahnspangen für Erwachsene“) könnten relevanter und gezielter in den Text integriert werden.</w:t>
      </w:r>
      <w:r>
        <w:t xml:space="preserve"> </w:t>
      </w:r>
      <w:r>
        <w:t xml:space="preserve">#### 2) Tonalität und Stil in Bezug auf SEO</w:t>
      </w:r>
      <w:r>
        <w:t xml:space="preserve"> </w:t>
      </w:r>
      <w:r>
        <w:t xml:space="preserve">Die Tonalität des Textes ist insgesamt professionell und informativ, was für die Zielgruppe, bestehend aus Patienten und deren Familien, ansprechend ist. Hier sind einige Punkte zum Stil:</w:t>
      </w:r>
      <w:r>
        <w:t xml:space="preserve"> </w:t>
      </w:r>
      <w:r>
        <w:t xml:space="preserve">- **Positives:**</w:t>
      </w:r>
      <w:r>
        <w:t xml:space="preserve"> </w:t>
      </w:r>
      <w:r>
        <w:t xml:space="preserve">- Klare und präzise Sprache, die das Verständnis für komplexe kieferorthopädische Begriffe fördert.</w:t>
      </w:r>
      <w:r>
        <w:t xml:space="preserve"> </w:t>
      </w:r>
      <w:r>
        <w:t xml:space="preserve">- Verwendung von Handlungsaufforderungen, z.B. „Vereinbaren Sie jetzt Ihr unverbindliches Beratungsgespräch“, fördert Engagement und Interaktionen.</w:t>
      </w:r>
      <w:r>
        <w:t xml:space="preserve"> </w:t>
      </w:r>
      <w:r>
        <w:t xml:space="preserve">- **Verbesserungspotenziale:**</w:t>
      </w:r>
      <w:r>
        <w:t xml:space="preserve"> </w:t>
      </w:r>
      <w:r>
        <w:t xml:space="preserve">- Eine mehrwertorientierte Ansprache könnte sagenhafte emotionale Verbindungen zur Zielgruppe aufbauen. Anstatt nur die Merkmale der Zahnspangen zu beschreiben, könnten auch Testimonials oder Erfolgsgeschichten hervorgehoben werden.</w:t>
      </w:r>
      <w:r>
        <w:t xml:space="preserve"> </w:t>
      </w:r>
      <w:r>
        <w:t xml:space="preserve">- Eine stärkere Einbindung von Fragen, die direkt an die häufigsten Suchanfragen der Zielgruppe angelehnt sind, könnte sowohl Nutzererfahrung als auch die SEO-Performance verbessern.</w:t>
      </w:r>
      <w:r>
        <w:t xml:space="preserve"> </w:t>
      </w:r>
      <w:r>
        <w:t xml:space="preserve">#### 3) Offensichtliche inhaltliche Lücken</w:t>
      </w:r>
      <w:r>
        <w:t xml:space="preserve"> </w:t>
      </w:r>
      <w:r>
        <w:t xml:space="preserve">Obwohl der Text informative Inhalte bietet, gibt es mehrere inhaltliche Lücken, die die SEO-Performance beeinträchtigen könnten:</w:t>
      </w:r>
      <w:r>
        <w:t xml:space="preserve"> </w:t>
      </w:r>
      <w:r>
        <w:t xml:space="preserve">- **Erklärung und FAQs:**</w:t>
      </w:r>
      <w:r>
        <w:t xml:space="preserve"> </w:t>
      </w:r>
      <w:r>
        <w:t xml:space="preserve">- Fragen wie „Wie lange dauert die Behandlung mit einer Zahnspange?“ oder „Was sind die Vorteile von Alignern?“ sollten im Inhalt behandelt werden, um den Suchintent der Benutzer abzudecken.</w:t>
      </w:r>
      <w:r>
        <w:t xml:space="preserve"> </w:t>
      </w:r>
      <w:r>
        <w:t xml:space="preserve">- Informationen zu Behandlungskosten oder Ratenzahlungen für Zahnbehandlungen fehlen, was für viele Patienten relevante Faktoren darstellen.</w:t>
      </w:r>
      <w:r>
        <w:t xml:space="preserve"> </w:t>
      </w:r>
      <w:r>
        <w:t xml:space="preserve">- **Kundenbindung und Nachsorge:**</w:t>
      </w:r>
      <w:r>
        <w:t xml:space="preserve"> </w:t>
      </w:r>
      <w:r>
        <w:t xml:space="preserve">- Ein Abschnitt, der die Nachsorge oder den Langzeitwert von kieferorthopädischen Behandlungen thematisiert, könnte das Vertrauen der Leser erhöhen.</w:t>
      </w:r>
      <w:r>
        <w:t xml:space="preserve"> </w:t>
      </w:r>
      <w:r>
        <w:t xml:space="preserve">- **Lokale SEO Verbesserung:**</w:t>
      </w:r>
      <w:r>
        <w:t xml:space="preserve"> </w:t>
      </w:r>
      <w:r>
        <w:t xml:space="preserve">- Verstärkter Fokus auf die Lokalisierung könnte helfen, lokale Suchanfragen besser zu bedienen. Beispielsweise könnten Informationen über die Lage der Praxis, spezielle Angebote in Essen oder Verbindung zu lokalen Veranstaltungen eingebaut werden.</w:t>
      </w:r>
      <w:r>
        <w:t xml:space="preserve"> </w:t>
      </w:r>
      <w:r>
        <w:t xml:space="preserve">### Fazit</w:t>
      </w:r>
      <w:r>
        <w:t xml:space="preserve"> </w:t>
      </w:r>
      <w:r>
        <w:t xml:space="preserve">Um die SEO-Leistung der Webseite zu optimieren, sollten gezielt relevante Keywords integriert werden, während gleichzeitig inhaltliche Lücken geschlossen werden. Ein stärkerer Fokus auf die Bedürfnisse der Zielgruppe, sowie die Verbesserung der Tonalität zu einem emotionaleren und ansprechenderen Format, könnte dazu beitragen, das Nutzererlebnis zu erhöhen und die Conversions zu steigern.</w:t>
      </w:r>
    </w:p>
    <w:p>
      <w:pPr>
        <w:pStyle w:val="BodyText"/>
      </w:pPr>
      <w:r>
        <w:t xml:space="preserve">Erklärung der Verbesserungen:</w:t>
      </w:r>
    </w:p>
    <w:p>
      <w:pPr>
        <w:pStyle w:val="BodyText"/>
      </w:pPr>
      <w:r>
        <w:t xml:space="preserve">1) Der überarbeitete Text enthält präzisere Formulierungen, die Vorteile der Behandlungen klarer herausstellen und spezifische Zielgruppen ansprechen. Zudem werden Keywords strategisch und vermehrt eingesetzt, um die Relevanz für Suchmaschinen zu erhöhen.</w:t>
      </w:r>
      <w:r>
        <w:t xml:space="preserve"> </w:t>
      </w:r>
      <w:r>
        <w:t xml:space="preserve">2) Diese Verbesserungen steigern die Sichtbarkeit in Suchmaschinen, da sie relevante Suchbegriffe besser abdecken, die Nutzererfahrung verbessern und die Chancen erhöhen, dass potenzielle Kunden auf die Seite gelangen und konvertier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 mögliche fehlende Keywords</w:t>
      </w:r>
      <w:r>
        <w:t xml:space="preserve"> </w:t>
      </w:r>
      <w:r>
        <w:t xml:space="preserve">- **Keyword-Dichte**: In den Textblöcken sind einige relevante Keywords und Phrasen zur Kieferorthopädie sowie zur Behandlung mit Zahnspangen vorhanden, wie „Behandlungsplan“, „Zahnspange“ und „Beratungsgespräch“. Jedoch ist die Dichte der Haupt-Keywords, wie „Kieferorthopädie“ und „Zahnspangen“ nicht hoch genug, um eine optimale Auffindbarkeit zu gewährleisten. Insbesondere wäre der Begriff „Kieferorthopädie Essen“ in den wichtigsten Abschnitten hilfreich, um besser lokal zu ranken.</w:t>
      </w:r>
      <w:r>
        <w:t xml:space="preserve"> </w:t>
      </w:r>
      <w:r>
        <w:t xml:space="preserve">- **Fehlende Keywords**: Einige Vorschläge aus der Liste der Google Ads Keyword Vorschläge fehlen im aktuellen Text, wie „unsichtbare Aligner“, „moderne Zahnspangen“, und „Kiefergesundheit“. Diese sind relevant und könnten in die Inhalte integriert werden, um mehr Suchanfragen abzudecken.</w:t>
      </w:r>
      <w:r>
        <w:t xml:space="preserve"> </w:t>
      </w:r>
      <w:r>
        <w:t xml:space="preserve">#### 2. Tonalität und Stil in Bezug auf SEO</w:t>
      </w:r>
      <w:r>
        <w:t xml:space="preserve"> </w:t>
      </w:r>
      <w:r>
        <w:t xml:space="preserve">- **Tonalität**: Der Text spricht den Leser direkt an, was positiv ist. Die Formulierungen sind einladend und ermutigend, was Kunden dazu animieren könnte, Kontakt aufzunehmen. Jedoch könnte der Text spezifischer auf den Nutzen von Dienstleistungen eingehen und FAQ-artige Fragen aus der Keyword-Liste integrieren, was die Leser anspricht und gleichzeitig die SEO-Leistung erhöht.</w:t>
      </w:r>
      <w:r>
        <w:t xml:space="preserve"> </w:t>
      </w:r>
      <w:r>
        <w:t xml:space="preserve">- **Stil**: Die verwendete Sprache ist professionell, aber es fehlt die direkte Ansprache von Kundenanliegen im Hinblick auf ihre spezifischen Suchanfragen, wie beispielsweise Behandlungsdauern, Kosten und Vergleiche zwischen verschiedenen Behandlungsmethoden (Aligner vs. traditionelle Zahnspangen).</w:t>
      </w:r>
      <w:r>
        <w:t xml:space="preserve"> </w:t>
      </w:r>
      <w:r>
        <w:t xml:space="preserve">#### 3. Offensichtliche inhaltliche Lücken</w:t>
      </w:r>
      <w:r>
        <w:t xml:space="preserve"> </w:t>
      </w:r>
      <w:r>
        <w:t xml:space="preserve">- **Detailinformation**: Informationen über die genauen Behandlungsoptionen (z. B. Vorteile von Alignern oder traditionelle Brackets) und direkte Antworten auf häufige Fragen (wie z.B. „wie lange dauert die Behandlung mit Zahnspange?“) fehlen. Dies könnten häufige Suchanfragen sein und sollten ausführlich behandelt werden.</w:t>
      </w:r>
      <w:r>
        <w:t xml:space="preserve"> </w:t>
      </w:r>
      <w:r>
        <w:t xml:space="preserve">- **Preistransparenz**: Der Text nimmt keine Bezugnahme auf mögliche Behandlungskosten oder auch Ratenzahlungsoptionen, was für potenzielle Kunden von Bedeutung sein kann, besonders bei der Entscheidung zur Behandlung.</w:t>
      </w:r>
      <w:r>
        <w:t xml:space="preserve"> </w:t>
      </w:r>
      <w:r>
        <w:t xml:space="preserve">- **Fallstudien oder Testimonials**: Eine Darstellung erfolgreicher Fälle oder Testimonials von zufriedenen Kunden könnten Vertrauen schaffen und die Conversion-Rate erhöhen. Suchmaschinen bewerten auch die Nutzererfahrung und die Glaubwürdigkeit von Inhalten.</w:t>
      </w:r>
      <w:r>
        <w:t xml:space="preserve"> </w:t>
      </w:r>
      <w:r>
        <w:t xml:space="preserve">#### Fazit</w:t>
      </w:r>
      <w:r>
        <w:t xml:space="preserve"> </w:t>
      </w:r>
      <w:r>
        <w:t xml:space="preserve">Die Webseite hat eine gute Basis, jedoch sollten relevante Keywords strategisch besser im Text integriert und spezifische Fragen sowie Kundenanliegen addressed werden. Eine umfassende Überarbeitung, die die oben genannten Hinweise berücksichtigt, könnte die Sichtbarkeit der Webseite in Suchmaschinen erheblich steigern und gleichzeitig die Kundenansprache optimieren.</w:t>
      </w:r>
    </w:p>
    <w:p>
      <w:pPr>
        <w:pStyle w:val="BodyText"/>
      </w:pPr>
      <w:r>
        <w:t xml:space="preserve">Erklärung der Verbesserungen:</w:t>
      </w:r>
    </w:p>
    <w:p>
      <w:pPr>
        <w:pStyle w:val="BodyText"/>
      </w:pPr>
      <w:r>
        <w:t xml:space="preserve">1) Der optimierte Text enthält spezifischere Begriffe (z.B. "Fachpraxis für Kieferorthopädie", "moderne Zahnspange"), führt den Namen der Praxisleiterin ein und präzisiert einige Abläufe. Auch die Aufforderung zur Terminvereinbarung ist geographisch und kontextuell relevanter.</w:t>
      </w:r>
      <w:r>
        <w:t xml:space="preserve"> </w:t>
      </w:r>
      <w:r>
        <w:t xml:space="preserve">2) Diese Änderungen sind aus SEO-Sicht hilfreich, da sie relevante Keywords integrieren, die potenzielle Patienten gezielt suchen könnten, und die lokale Sichtbarkeit erhöhen. Zudem verbessert eine klare Struktur und bessere Ansprache der Zielgruppe die Nutzererfahrung, was positiv in den Suchmaschinen-Rankings reflektiert wird.</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Texte auf der Webseite besitzen eine klare Fokussierung auf die Behandlung mit klaren Alignern und deren Vorteile. Die spezifischen Keywords wie "unsichtbare Aligner", "Zahnspangen für Erwachsene" und "modernste Technologie" sind vorhanden, jedoch könnte die Keyword-Dichte optimiert werden. Die folgenden Keywords aus der Vorschlagsliste sind momentan nicht ausreichend abgedeckt oder fehlen gänzlich:</w:t>
      </w:r>
      <w:r>
        <w:t xml:space="preserve"> </w:t>
      </w:r>
      <w:r>
        <w:t xml:space="preserve">- "Kieferorthopädie Essen" – Lokales SEO könnte gestärkt werden.</w:t>
      </w:r>
      <w:r>
        <w:t xml:space="preserve"> </w:t>
      </w:r>
      <w:r>
        <w:t xml:space="preserve">- "Zahnspangen für Kinder" und "Zahnspangen für Jugendliche" – Zielgruppenorientierte Ansprache ist unvollständig.</w:t>
      </w:r>
      <w:r>
        <w:t xml:space="preserve"> </w:t>
      </w:r>
      <w:r>
        <w:t xml:space="preserve">- "Erstberatung Zahnspange" und "Heil- und Kostenplan" – Informationen zu Beratung und Kosten könnten die Conversion-Rate erhöhen.</w:t>
      </w:r>
      <w:r>
        <w:t xml:space="preserve"> </w:t>
      </w:r>
      <w:r>
        <w:t xml:space="preserve">- "Aligner vs. traditionelle Zahnspangen" – Vergleichsinhalte könnten Suchenden helfen, eine informierte Entscheidung zu treffen.</w:t>
      </w:r>
      <w:r>
        <w:t xml:space="preserve"> </w:t>
      </w:r>
      <w:r>
        <w:t xml:space="preserve">- Fragen wie "warum ist ein korrekter Biss wichtig?" sind nicht adressiert und könnten durch FAQ-Bereiche ergänzt werden.</w:t>
      </w:r>
      <w:r>
        <w:t xml:space="preserve"> </w:t>
      </w:r>
      <w:r>
        <w:t xml:space="preserve">#### 2) Tonalität und Stil in Bezug auf SEO</w:t>
      </w:r>
      <w:r>
        <w:t xml:space="preserve"> </w:t>
      </w:r>
      <w:r>
        <w:t xml:space="preserve">Die Tonalität ist ansprechend, professionell und zielgruppenorientiert, was für die Ansprache von Erwachsenen und Eltern von Kindern vorteilhaft ist. Die Verwendung von positiven Adjektiven wie "komfortabel", "diskret" und "effektiv" fördert ein positives Image und Vertrauen in die Praxis. Der Stil ist klar und informativ, jedoch könnte die Integration von mehr aktiven Formulierungen und Handlungsaufforderungen zur Verbesserung der Nutzerinteraktion beitragen. Für SEO-Zwecke wäre eine Erleichterung der Lesbarkeit durch Absätze und Bullet Points hilfreich, um die Informationen skimmbar zu gestalten.</w:t>
      </w:r>
      <w:r>
        <w:t xml:space="preserve"> </w:t>
      </w:r>
      <w:r>
        <w:t xml:space="preserve">#### 3) Offensichtliche inhaltliche Lücken</w:t>
      </w:r>
      <w:r>
        <w:t xml:space="preserve"> </w:t>
      </w:r>
      <w:r>
        <w:t xml:space="preserve">Die Webseite lässt einige Möglichkeiten zur inhaltlichen Vertiefung ungenutzt:</w:t>
      </w:r>
      <w:r>
        <w:t xml:space="preserve"> </w:t>
      </w:r>
      <w:r>
        <w:t xml:space="preserve">- **Über den Facharzt:** Informationen über Dr. Leila Graf (z.B. Ausbildung, Erfahrung) wären nützlich, um Vertrauen zu schaffen.</w:t>
      </w:r>
      <w:r>
        <w:t xml:space="preserve"> </w:t>
      </w:r>
      <w:r>
        <w:t xml:space="preserve">- **Erfahrungsberichte / Testimonials:** Positive Erfahrungen von bisherigen Patienten könnten die Glaubwürdigkeit erhöhen.</w:t>
      </w:r>
      <w:r>
        <w:t xml:space="preserve"> </w:t>
      </w:r>
      <w:r>
        <w:t xml:space="preserve">- **FAQs:** Abschnitt mit häufigen Fragen zu Behandlung, Kosten, Dauer etc. könnte potenzielle Kunden ansprechen und SEO-Rankings verbessern.</w:t>
      </w:r>
      <w:r>
        <w:t xml:space="preserve"> </w:t>
      </w:r>
      <w:r>
        <w:t xml:space="preserve">- **Blog/Content-Marketing:** Regelmäßige Artikel über Kiefergesundheit, Pflegetipps für Aligner, oder Vergleiche von Behandlungsmethoden könnten organischen Traffic anziehen und das Fachwissen der Praxis unterstreichen.</w:t>
      </w:r>
      <w:r>
        <w:t xml:space="preserve"> </w:t>
      </w:r>
      <w:r>
        <w:t xml:space="preserve">### Zusammenfassend</w:t>
      </w:r>
      <w:r>
        <w:t xml:space="preserve"> </w:t>
      </w:r>
      <w:r>
        <w:t xml:space="preserve">Die Webseite zeigt eine gute Grundlage, um auf dem Markt präsent zu sein, benötigt jedoch eine gezielte Optimierung im Hinblick auf Keyword-Integration, Inhaltsvertiefung und die Ansprache spezifischer Zielgruppen. Durch die Behebung dieser Lücken und die Betonung lokaler SEO-Aspekte könnte die Sichtbarkeit und die Benutzererfahrung signifikant verbessert werden.</w:t>
      </w:r>
    </w:p>
    <w:p>
      <w:pPr>
        <w:pStyle w:val="BodyText"/>
      </w:pPr>
      <w:r>
        <w:t xml:space="preserve">Erklärung der Verbesserungen:</w:t>
      </w:r>
    </w:p>
    <w:p>
      <w:pPr>
        <w:pStyle w:val="BodyText"/>
      </w:pPr>
      <w:r>
        <w:t xml:space="preserve">1) In der optimierten Version wurden spezifischere Informationen zur Kieferorthopädie in Essen, zur Zielgruppe (Erwachsene und Kinder) sowie zur Technologie (Intraoral-Scanner) hinzugefügt. Zudem wurden einige Formulierungen präzisiert und vereinheitlicht, um eine stärkere Ansprache und Klarheit zu erreichen.</w:t>
      </w:r>
      <w:r>
        <w:t xml:space="preserve"> </w:t>
      </w:r>
      <w:r>
        <w:t xml:space="preserve">2) Diese Verbesserungen sind aus SEO-Sicht hilfreich, da sie relevante Schlüsselwörter (z.B. „Kieferorthopädie in Essen“, „unsichtbare Aligner“) gezielt einsetzen und die Nutzererfahrung durch klarere, ansprechende Informationen verbessern. Dies kann zu einer höheren Sichtbarkeit in Suchmaschinen und besserer Nutzerbindung führe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RÜ Zahnspange</w:t>
      </w:r>
      <w:r>
        <w:t xml:space="preserve"> </w:t>
      </w:r>
      <w:r>
        <w:t xml:space="preserve">#### 1. Keyword-Dichte / mögliche fehlende Keywords</w:t>
      </w:r>
      <w:r>
        <w:t xml:space="preserve"> </w:t>
      </w:r>
      <w:r>
        <w:t xml:space="preserve">- **Keyword-Dichte**: Die aktuelle Webseite enthält relevante Begriffe wie "Kieferorthopädie" und "Zahnspange"; allerdings fehlt eine gezielte Verteilung der Keywords in den Texten. Die häufigsten Vorschläge wie "Kieferorthopädie Essen", "Zahnspangen für Kinder" und "unsichtbare Aligner" sind nicht direkt in den Texten verankert und hätten in den Beschreibungen der Modelle und Dienstleistungen besser platziert werden können.</w:t>
      </w:r>
      <w:r>
        <w:t xml:space="preserve"> </w:t>
      </w:r>
      <w:r>
        <w:t xml:space="preserve">- **Fehlende Keywords**: Es fehlen spezifische Begriffe und Phrasen aus der Liste der Google Ads-Vorschläge, insbesondere:</w:t>
      </w:r>
      <w:r>
        <w:t xml:space="preserve"> </w:t>
      </w:r>
      <w:r>
        <w:t xml:space="preserve">- "Kiefergesundheit": Dies könnte in den Hinweisen zur Zahngesundheit betont werden.</w:t>
      </w:r>
      <w:r>
        <w:t xml:space="preserve"> </w:t>
      </w:r>
      <w:r>
        <w:t xml:space="preserve">- "Kosten und Ratenzahlungen": Informationen über die Kostenstruktur und Zahlungsoptionen sind unerlässlich, die anderen Eltern und Erwachsenen helfen würden, informierte Entscheidungen zu treffen.</w:t>
      </w:r>
      <w:r>
        <w:t xml:space="preserve"> </w:t>
      </w:r>
      <w:r>
        <w:t xml:space="preserve">- "Aligner vs. traditionelle Zahnspangen": Ein Vergleichstext könnte potenzielle Patienten bei ihren Entscheidungen unterstützen.</w:t>
      </w:r>
      <w:r>
        <w:t xml:space="preserve"> </w:t>
      </w:r>
      <w:r>
        <w:t xml:space="preserve">#### 2. Tonalität und Stil in Bezug auf SEO</w:t>
      </w:r>
      <w:r>
        <w:t xml:space="preserve"> </w:t>
      </w:r>
      <w:r>
        <w:t xml:space="preserve">- **Tonalität**: Der Text hat einen freundlichen, professionellen und beruhigenden Ton, der für die Zielgruppe von Eltern und Jugendlichen ansprechend ist. Die Verwendung von positiven Begriffen wie "fachliche Expertise", "individuelle Bedürfnisse" und "freundliche Atmosphäre" spricht das Publikum emotional an.</w:t>
      </w:r>
      <w:r>
        <w:t xml:space="preserve"> </w:t>
      </w:r>
      <w:r>
        <w:t xml:space="preserve">- **Stil**: Der Stil bleibt formal, was für medizinische Dienstleistungen geeignet ist. Allerdings könnte eine stärkere Fokussierung auf die Verwendung von Schlüsselwörtern und klaren Call-to-Action-Elementen (z.B. "Vereinbaren Sie einen Termin") den Text zur Optimierung der Conversion-Rate verbessern.</w:t>
      </w:r>
      <w:r>
        <w:t xml:space="preserve"> </w:t>
      </w:r>
      <w:r>
        <w:t xml:space="preserve">#### 3. Offensichtliche inhaltliche Lücken</w:t>
      </w:r>
      <w:r>
        <w:t xml:space="preserve"> </w:t>
      </w:r>
      <w:r>
        <w:t xml:space="preserve">- **Erfahrungen und Erfolge**: Informationen zu zuvor erfolgreich behandelten Patienten könnten Vertrauen schaffen und potentielle Patienten anziehen.</w:t>
      </w:r>
      <w:r>
        <w:t xml:space="preserve"> </w:t>
      </w:r>
      <w:r>
        <w:t xml:space="preserve">- **Detaillierte Behandlungsinformationen**: Es fehlen spezifische Informationen zu den einzelnen Behandlungsmethoden und dauerhaften Ergebnissen (z.B. wie lange die Behandlung dauert, Vorteile und Nachteile der verschiedenen Optionen).</w:t>
      </w:r>
      <w:r>
        <w:t xml:space="preserve"> </w:t>
      </w:r>
      <w:r>
        <w:t xml:space="preserve">- **Häufig gestellte Fragen (FAQ)**: Eine Sektion mit häufigen Fragen könnte sinnvoll sein – etwa zu Themen wie "Was kostet eine Behandlung?" oder "Wie oft muss man zur Kontrolle kommen?" – um Bedenken der Patienten proaktiv zu adressieren und die Sichtbarkeit in Suchmaschinen zu erhöhen.</w:t>
      </w:r>
      <w:r>
        <w:t xml:space="preserve"> </w:t>
      </w:r>
      <w:r>
        <w:t xml:space="preserve">- **Blog oder Wissensdatenbank**: Das Anbieten von Informationsartikeln über Zahngesundheit, Behandlungsmethoden und Entwicklungen in der Kieferorthopädie könnte zusätzlichen Traffic steuer und die Autorität der Praxis in ihrem Fachgebiet stärken.</w:t>
      </w:r>
      <w:r>
        <w:t xml:space="preserve"> </w:t>
      </w:r>
      <w:r>
        <w:t xml:space="preserve">### Zusammenfassung</w:t>
      </w:r>
      <w:r>
        <w:t xml:space="preserve"> </w:t>
      </w:r>
      <w:r>
        <w:t xml:space="preserve">Die Webseite von RÜ Zahnspange hat ein gutes Grundgerüst und bietet angemessene Inhalte, jedoch fehlt es an einer gezielten Keyword-Integration sowie an spezifischen Informationen, die die Entscheidungsfindung der potenziellen Patienten unterstützen können. Eine stärkere Fokussierung auf Keywords und der Ausbau fehlender Themen könnte die Sichtbarkeit und Attraktivität der Seite erheblich steigern.</w:t>
      </w:r>
    </w:p>
    <w:p>
      <w:pPr>
        <w:pStyle w:val="BodyText"/>
      </w:pPr>
      <w:r>
        <w:t xml:space="preserve">Erklärung der Verbesserungen:</w:t>
      </w:r>
    </w:p>
    <w:p>
      <w:pPr>
        <w:pStyle w:val="BodyText"/>
      </w:pPr>
      <w:r>
        <w:t xml:space="preserve">1) Verbesserung: Der neue Text enthält spezifische Schlüsselwörter wie "Kieferorthopädie Essen", was die Relevanz für lokale Suchanfragen erhöht. Zudem wurden sprachliche Anpassungen vorgenommen, um den Text flüssiger zu gestalten und informative Details hinzuzufügen, wie z.B. "therapie für Jugendliche" in Block 5 und "unverbindliches Erstberatung Zahnspange" in Block 13.</w:t>
      </w:r>
      <w:r>
        <w:t xml:space="preserve"> </w:t>
      </w:r>
      <w:r>
        <w:t xml:space="preserve">2) Aus SEO-Sicht ist dies hilfreich, da die Integration von lokalem Keywords die Auffindbarkeit des Praxiseintrags in Suchmaschinen verbessert. Gesteigerte Relevanz und bessere Lesbarkeit erhöhen die Wahrscheinlichkeit, dass Nutzer auf die Webseite klicken und die Dienstleistungen in Anspruch nehmen, was die Conversion-Rate steiger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3T19:22:37Z</dcterms:created>
  <dcterms:modified xsi:type="dcterms:W3CDTF">2025-04-03T19:22:37Z</dcterms:modified>
</cp:coreProperties>
</file>

<file path=docProps/custom.xml><?xml version="1.0" encoding="utf-8"?>
<Properties xmlns="http://schemas.openxmlformats.org/officeDocument/2006/custom-properties" xmlns:vt="http://schemas.openxmlformats.org/officeDocument/2006/docPropsVTypes"/>
</file>